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mi habib</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m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bib</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8 Elm Stree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mihabib4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743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